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0C97B9" w14:textId="664E2C86" w:rsidR="0057099F" w:rsidRPr="0061659D" w:rsidRDefault="00CC02FA" w:rsidP="00B445B8">
      <w:pPr>
        <w:jc w:val="center"/>
        <w:rPr>
          <w:b/>
          <w:lang w:val="fr-FR"/>
        </w:rPr>
      </w:pPr>
      <w:r w:rsidRPr="0061659D">
        <w:rPr>
          <w:b/>
          <w:lang w:val="fr-FR"/>
        </w:rPr>
        <w:t>Tit</w:t>
      </w:r>
      <w:r w:rsidR="0061659D" w:rsidRPr="0061659D">
        <w:rPr>
          <w:b/>
          <w:lang w:val="fr-FR"/>
        </w:rPr>
        <w:t>r</w:t>
      </w:r>
      <w:r w:rsidRPr="0061659D">
        <w:rPr>
          <w:b/>
          <w:lang w:val="fr-FR"/>
        </w:rPr>
        <w:t xml:space="preserve">e </w:t>
      </w:r>
      <w:r w:rsidR="0061659D" w:rsidRPr="0061659D">
        <w:rPr>
          <w:b/>
          <w:lang w:val="fr-FR"/>
        </w:rPr>
        <w:t>de l’article de blog</w:t>
      </w:r>
    </w:p>
    <w:p w14:paraId="5DA8501D" w14:textId="218544FB" w:rsidR="0061659D" w:rsidRPr="0061659D" w:rsidRDefault="0061659D" w:rsidP="0061659D">
      <w:pPr>
        <w:jc w:val="center"/>
        <w:rPr>
          <w:i/>
          <w:lang w:val="fr-FR"/>
        </w:rPr>
      </w:pPr>
      <w:r w:rsidRPr="0061659D">
        <w:rPr>
          <w:i/>
          <w:lang w:val="fr-FR"/>
        </w:rPr>
        <w:t>Max 100 caractères</w:t>
      </w:r>
    </w:p>
    <w:p w14:paraId="51355162" w14:textId="3CD0E7E3" w:rsidR="00591619" w:rsidRPr="0061659D" w:rsidRDefault="0061659D" w:rsidP="0061659D">
      <w:pPr>
        <w:jc w:val="center"/>
        <w:rPr>
          <w:lang w:val="fr-FR"/>
        </w:rPr>
      </w:pPr>
      <w:r w:rsidRPr="0061659D">
        <w:rPr>
          <w:i/>
          <w:lang w:val="fr-FR"/>
        </w:rPr>
        <w:t>Le titre peut être accrocheur pour attirer l'attention</w:t>
      </w:r>
    </w:p>
    <w:p w14:paraId="4D1577D1" w14:textId="77777777" w:rsidR="00B445B8" w:rsidRPr="0061659D" w:rsidRDefault="00B445B8" w:rsidP="00591619">
      <w:pPr>
        <w:rPr>
          <w:lang w:val="fr-FR"/>
        </w:rPr>
      </w:pPr>
    </w:p>
    <w:p w14:paraId="7D929F0F" w14:textId="77777777" w:rsidR="00B96AB7" w:rsidRDefault="00B96AB7" w:rsidP="00591619">
      <w:pPr>
        <w:rPr>
          <w:lang w:val="fr-FR"/>
        </w:rPr>
      </w:pPr>
    </w:p>
    <w:p w14:paraId="05800EDF" w14:textId="1100AF42" w:rsidR="00E451BF" w:rsidRPr="00B96AB7" w:rsidRDefault="0061659D" w:rsidP="00591619">
      <w:pPr>
        <w:rPr>
          <w:b/>
          <w:lang w:val="fr-FR"/>
        </w:rPr>
      </w:pPr>
      <w:r w:rsidRPr="00B96AB7">
        <w:rPr>
          <w:b/>
          <w:lang w:val="fr-FR"/>
        </w:rPr>
        <w:t>Corps de l’article</w:t>
      </w:r>
    </w:p>
    <w:p w14:paraId="1CC73491" w14:textId="5DD84475" w:rsidR="00CC02FA" w:rsidRPr="0061659D" w:rsidRDefault="0061659D" w:rsidP="00B445B8">
      <w:pPr>
        <w:rPr>
          <w:i/>
          <w:lang w:val="fr-FR"/>
        </w:rPr>
      </w:pPr>
      <w:r w:rsidRPr="0061659D">
        <w:rPr>
          <w:i/>
          <w:lang w:val="fr-FR"/>
        </w:rPr>
        <w:t>Max 5</w:t>
      </w:r>
      <w:r w:rsidR="00CC02FA" w:rsidRPr="0061659D">
        <w:rPr>
          <w:i/>
          <w:lang w:val="fr-FR"/>
        </w:rPr>
        <w:t xml:space="preserve">00 </w:t>
      </w:r>
      <w:r>
        <w:rPr>
          <w:i/>
          <w:lang w:val="fr-FR"/>
        </w:rPr>
        <w:t>mots</w:t>
      </w:r>
    </w:p>
    <w:p w14:paraId="213850F4" w14:textId="450EE50C" w:rsidR="00CC02FA" w:rsidRPr="0061659D" w:rsidRDefault="0061659D" w:rsidP="00B445B8">
      <w:pPr>
        <w:rPr>
          <w:i/>
          <w:lang w:val="fr-FR"/>
        </w:rPr>
      </w:pPr>
      <w:r w:rsidRPr="0061659D">
        <w:rPr>
          <w:i/>
          <w:lang w:val="fr-FR"/>
        </w:rPr>
        <w:t>S</w:t>
      </w:r>
      <w:r w:rsidR="00CC02FA" w:rsidRPr="0061659D">
        <w:rPr>
          <w:i/>
          <w:lang w:val="fr-FR"/>
        </w:rPr>
        <w:t xml:space="preserve">tructure </w:t>
      </w:r>
      <w:r w:rsidRPr="0061659D">
        <w:rPr>
          <w:i/>
          <w:lang w:val="fr-FR"/>
        </w:rPr>
        <w:t>suggéré (sans les titres</w:t>
      </w:r>
      <w:r w:rsidR="00CC02FA" w:rsidRPr="0061659D">
        <w:rPr>
          <w:i/>
          <w:lang w:val="fr-FR"/>
        </w:rPr>
        <w:t>):</w:t>
      </w:r>
    </w:p>
    <w:p w14:paraId="088675EA" w14:textId="3AED5D75" w:rsidR="00CC02FA" w:rsidRPr="0061659D" w:rsidRDefault="00CC02FA" w:rsidP="00B445B8">
      <w:pPr>
        <w:pStyle w:val="Paragraphedeliste"/>
        <w:numPr>
          <w:ilvl w:val="0"/>
          <w:numId w:val="3"/>
        </w:numPr>
        <w:rPr>
          <w:i/>
          <w:lang w:val="fr-FR"/>
        </w:rPr>
      </w:pPr>
      <w:r w:rsidRPr="0061659D">
        <w:rPr>
          <w:i/>
          <w:lang w:val="fr-FR"/>
        </w:rPr>
        <w:t>Paragraph</w:t>
      </w:r>
      <w:r w:rsidR="0061659D">
        <w:rPr>
          <w:i/>
          <w:lang w:val="fr-FR"/>
        </w:rPr>
        <w:t>e</w:t>
      </w:r>
      <w:r w:rsidRPr="0061659D">
        <w:rPr>
          <w:i/>
          <w:lang w:val="fr-FR"/>
        </w:rPr>
        <w:t xml:space="preserve"> 1: </w:t>
      </w:r>
      <w:r w:rsidR="0061659D">
        <w:rPr>
          <w:i/>
          <w:lang w:val="fr-FR"/>
        </w:rPr>
        <w:t>contexte, motivations</w:t>
      </w:r>
      <w:r w:rsidRPr="0061659D">
        <w:rPr>
          <w:i/>
          <w:lang w:val="fr-FR"/>
        </w:rPr>
        <w:t xml:space="preserve"> (</w:t>
      </w:r>
      <w:r w:rsidR="0061659D">
        <w:rPr>
          <w:i/>
          <w:lang w:val="fr-FR"/>
        </w:rPr>
        <w:t>de quoi parle l’étude, pourquoi l’avoir réalisée</w:t>
      </w:r>
      <w:r w:rsidRPr="0061659D">
        <w:rPr>
          <w:i/>
          <w:lang w:val="fr-FR"/>
        </w:rPr>
        <w:t>)</w:t>
      </w:r>
      <w:r w:rsidR="005B0B37">
        <w:rPr>
          <w:i/>
          <w:lang w:val="fr-FR"/>
        </w:rPr>
        <w:t>. Pensez à vulgariser un minimum pour être accessible à l’ensemble des lecteurs du site.</w:t>
      </w:r>
    </w:p>
    <w:p w14:paraId="29663A3F" w14:textId="710352C9" w:rsidR="00CC02FA" w:rsidRPr="0061659D" w:rsidRDefault="00CC02FA" w:rsidP="00B445B8">
      <w:pPr>
        <w:pStyle w:val="Paragraphedeliste"/>
        <w:numPr>
          <w:ilvl w:val="0"/>
          <w:numId w:val="3"/>
        </w:numPr>
        <w:rPr>
          <w:i/>
          <w:lang w:val="fr-FR"/>
        </w:rPr>
      </w:pPr>
      <w:r w:rsidRPr="0061659D">
        <w:rPr>
          <w:i/>
          <w:lang w:val="fr-FR"/>
        </w:rPr>
        <w:t>Paragraph</w:t>
      </w:r>
      <w:r w:rsidR="0061659D">
        <w:rPr>
          <w:i/>
          <w:lang w:val="fr-FR"/>
        </w:rPr>
        <w:t>e</w:t>
      </w:r>
      <w:r w:rsidRPr="0061659D">
        <w:rPr>
          <w:i/>
          <w:lang w:val="fr-FR"/>
        </w:rPr>
        <w:t xml:space="preserve"> 2: </w:t>
      </w:r>
      <w:r w:rsidR="0061659D">
        <w:rPr>
          <w:i/>
          <w:lang w:val="fr-FR"/>
        </w:rPr>
        <w:t>description rapide de la méthode et des résultats</w:t>
      </w:r>
    </w:p>
    <w:p w14:paraId="51D54B1E" w14:textId="3F273289" w:rsidR="00CC02FA" w:rsidRPr="0061659D" w:rsidRDefault="00CC02FA" w:rsidP="00B445B8">
      <w:pPr>
        <w:pStyle w:val="Paragraphedeliste"/>
        <w:numPr>
          <w:ilvl w:val="0"/>
          <w:numId w:val="3"/>
        </w:numPr>
        <w:rPr>
          <w:i/>
          <w:lang w:val="fr-FR"/>
        </w:rPr>
      </w:pPr>
      <w:r w:rsidRPr="0061659D">
        <w:rPr>
          <w:i/>
          <w:lang w:val="fr-FR"/>
        </w:rPr>
        <w:t>Paragraph</w:t>
      </w:r>
      <w:r w:rsidR="0061659D">
        <w:rPr>
          <w:i/>
          <w:lang w:val="fr-FR"/>
        </w:rPr>
        <w:t>e</w:t>
      </w:r>
      <w:r w:rsidRPr="0061659D">
        <w:rPr>
          <w:i/>
          <w:lang w:val="fr-FR"/>
        </w:rPr>
        <w:t xml:space="preserve"> 3: implications (</w:t>
      </w:r>
      <w:r w:rsidR="0061659D">
        <w:rPr>
          <w:i/>
          <w:lang w:val="fr-FR"/>
        </w:rPr>
        <w:t>applications cliniques par ex.</w:t>
      </w:r>
      <w:r w:rsidRPr="0061659D">
        <w:rPr>
          <w:i/>
          <w:lang w:val="fr-FR"/>
        </w:rPr>
        <w:t>)</w:t>
      </w:r>
      <w:r w:rsidR="0061659D">
        <w:rPr>
          <w:i/>
          <w:lang w:val="fr-FR"/>
        </w:rPr>
        <w:t xml:space="preserve"> et</w:t>
      </w:r>
      <w:r w:rsidRPr="0061659D">
        <w:rPr>
          <w:i/>
          <w:lang w:val="fr-FR"/>
        </w:rPr>
        <w:t xml:space="preserve"> conclusion</w:t>
      </w:r>
      <w:r w:rsidR="005B0B37">
        <w:rPr>
          <w:i/>
          <w:lang w:val="fr-FR"/>
        </w:rPr>
        <w:t xml:space="preserve">s. </w:t>
      </w:r>
    </w:p>
    <w:p w14:paraId="7EAF9BA1" w14:textId="77777777" w:rsidR="00591619" w:rsidRPr="0061659D" w:rsidRDefault="00591619" w:rsidP="00591619">
      <w:pPr>
        <w:rPr>
          <w:lang w:val="fr-FR"/>
        </w:rPr>
      </w:pPr>
    </w:p>
    <w:p w14:paraId="31F2789C" w14:textId="236AE05F" w:rsidR="00591619" w:rsidRPr="00B96AB7" w:rsidRDefault="00591619" w:rsidP="00591619">
      <w:pPr>
        <w:rPr>
          <w:b/>
          <w:lang w:val="fr-FR"/>
        </w:rPr>
      </w:pPr>
      <w:r w:rsidRPr="00B96AB7">
        <w:rPr>
          <w:b/>
          <w:lang w:val="fr-FR"/>
        </w:rPr>
        <w:t>Figure</w:t>
      </w:r>
    </w:p>
    <w:p w14:paraId="3E09BBBC" w14:textId="159C16CF" w:rsidR="0057099F" w:rsidRPr="0061659D" w:rsidRDefault="0061659D" w:rsidP="00591619">
      <w:pPr>
        <w:pStyle w:val="Paragraphedeliste"/>
        <w:numPr>
          <w:ilvl w:val="0"/>
          <w:numId w:val="4"/>
        </w:numPr>
        <w:rPr>
          <w:i/>
          <w:lang w:val="fr-FR"/>
        </w:rPr>
      </w:pPr>
      <w:r>
        <w:rPr>
          <w:i/>
          <w:lang w:val="fr-FR"/>
        </w:rPr>
        <w:t>Une f</w:t>
      </w:r>
      <w:r w:rsidR="00CC02FA" w:rsidRPr="0061659D">
        <w:rPr>
          <w:i/>
          <w:lang w:val="fr-FR"/>
        </w:rPr>
        <w:t>igure</w:t>
      </w:r>
      <w:r w:rsidR="0057099F" w:rsidRPr="0061659D">
        <w:rPr>
          <w:i/>
          <w:lang w:val="fr-FR"/>
        </w:rPr>
        <w:t xml:space="preserve"> </w:t>
      </w:r>
      <w:r>
        <w:rPr>
          <w:i/>
          <w:lang w:val="fr-FR"/>
        </w:rPr>
        <w:t xml:space="preserve">en lien avec l’étude qui soit compatible avec une utilisation sur les médias sociaux </w:t>
      </w:r>
      <w:r w:rsidR="0057099F" w:rsidRPr="0061659D">
        <w:rPr>
          <w:i/>
          <w:lang w:val="fr-FR"/>
        </w:rPr>
        <w:t>(</w:t>
      </w:r>
      <w:r>
        <w:rPr>
          <w:i/>
          <w:lang w:val="fr-FR"/>
        </w:rPr>
        <w:t>par ex.</w:t>
      </w:r>
      <w:r w:rsidR="0057099F" w:rsidRPr="0061659D">
        <w:rPr>
          <w:i/>
          <w:lang w:val="fr-FR"/>
        </w:rPr>
        <w:t xml:space="preserve"> twitter) </w:t>
      </w:r>
      <w:r>
        <w:rPr>
          <w:i/>
          <w:lang w:val="fr-FR"/>
        </w:rPr>
        <w:t>et la newsletter</w:t>
      </w:r>
      <w:r w:rsidR="00D3629A" w:rsidRPr="0061659D">
        <w:rPr>
          <w:i/>
          <w:lang w:val="fr-FR"/>
        </w:rPr>
        <w:t xml:space="preserve">. </w:t>
      </w:r>
      <w:r>
        <w:rPr>
          <w:i/>
          <w:lang w:val="fr-FR"/>
        </w:rPr>
        <w:t>Attention aux problèmes de copyright ! Nous vous recommandons de refaire une figure plutôt que de réutiliser les figures publiées</w:t>
      </w:r>
      <w:r w:rsidR="005D6CA6" w:rsidRPr="0061659D">
        <w:rPr>
          <w:i/>
          <w:lang w:val="fr-FR"/>
        </w:rPr>
        <w:t>.</w:t>
      </w:r>
    </w:p>
    <w:p w14:paraId="1673E494" w14:textId="77777777" w:rsidR="005D6CA6" w:rsidRPr="0061659D" w:rsidRDefault="005D6CA6" w:rsidP="00591619">
      <w:pPr>
        <w:rPr>
          <w:lang w:val="fr-FR"/>
        </w:rPr>
      </w:pPr>
    </w:p>
    <w:p w14:paraId="7714CDF7" w14:textId="77777777" w:rsidR="0057099F" w:rsidRPr="0061659D" w:rsidRDefault="0057099F" w:rsidP="00591619">
      <w:pPr>
        <w:rPr>
          <w:b/>
          <w:lang w:val="fr-FR"/>
        </w:rPr>
      </w:pPr>
      <w:r w:rsidRPr="0061659D">
        <w:rPr>
          <w:b/>
          <w:lang w:val="fr-FR"/>
        </w:rPr>
        <w:t>Publication</w:t>
      </w:r>
    </w:p>
    <w:p w14:paraId="742E7284" w14:textId="1B8095FB" w:rsidR="0057099F" w:rsidRPr="0061659D" w:rsidRDefault="0061659D" w:rsidP="00B445B8">
      <w:pPr>
        <w:jc w:val="both"/>
        <w:rPr>
          <w:i/>
          <w:lang w:val="fr-FR"/>
        </w:rPr>
      </w:pPr>
      <w:r>
        <w:rPr>
          <w:i/>
          <w:lang w:val="fr-FR"/>
        </w:rPr>
        <w:t>Référence de l’</w:t>
      </w:r>
      <w:r w:rsidR="00B96AB7">
        <w:rPr>
          <w:i/>
          <w:lang w:val="fr-FR"/>
        </w:rPr>
        <w:t>étude</w:t>
      </w:r>
      <w:r>
        <w:rPr>
          <w:i/>
          <w:lang w:val="fr-FR"/>
        </w:rPr>
        <w:t xml:space="preserve"> original</w:t>
      </w:r>
      <w:r w:rsidR="00B96AB7">
        <w:rPr>
          <w:i/>
          <w:lang w:val="fr-FR"/>
        </w:rPr>
        <w:t>e</w:t>
      </w:r>
      <w:r>
        <w:rPr>
          <w:i/>
          <w:lang w:val="fr-FR"/>
        </w:rPr>
        <w:t xml:space="preserve"> dans le style APA </w:t>
      </w:r>
      <w:r w:rsidR="0057099F" w:rsidRPr="0061659D">
        <w:rPr>
          <w:i/>
          <w:lang w:val="fr-FR"/>
        </w:rPr>
        <w:t>(</w:t>
      </w:r>
      <w:r>
        <w:rPr>
          <w:i/>
          <w:lang w:val="fr-FR"/>
        </w:rPr>
        <w:t>citation complète incluant tous les auteurs et un lien vers le journal</w:t>
      </w:r>
      <w:r w:rsidR="0057099F" w:rsidRPr="0061659D">
        <w:rPr>
          <w:i/>
          <w:lang w:val="fr-FR"/>
        </w:rPr>
        <w:t>)</w:t>
      </w:r>
      <w:r w:rsidR="00B445B8" w:rsidRPr="0061659D">
        <w:rPr>
          <w:i/>
          <w:lang w:val="fr-FR"/>
        </w:rPr>
        <w:t xml:space="preserve">. </w:t>
      </w:r>
    </w:p>
    <w:p w14:paraId="34EC2079" w14:textId="539570F2" w:rsidR="0057099F" w:rsidRPr="0061659D" w:rsidRDefault="0057099F" w:rsidP="00B445B8">
      <w:pPr>
        <w:jc w:val="both"/>
        <w:rPr>
          <w:i/>
          <w:lang w:val="fr-FR"/>
        </w:rPr>
      </w:pPr>
    </w:p>
    <w:p w14:paraId="61A698CC" w14:textId="6F0B0607" w:rsidR="00CC02FA" w:rsidRPr="0061659D" w:rsidRDefault="0061659D" w:rsidP="00591619">
      <w:pPr>
        <w:rPr>
          <w:b/>
          <w:lang w:val="fr-FR"/>
        </w:rPr>
      </w:pPr>
      <w:r>
        <w:rPr>
          <w:b/>
          <w:lang w:val="fr-FR"/>
        </w:rPr>
        <w:t>L’</w:t>
      </w:r>
      <w:r w:rsidR="00CC02FA" w:rsidRPr="0061659D">
        <w:rPr>
          <w:b/>
          <w:lang w:val="fr-FR"/>
        </w:rPr>
        <w:t>aut</w:t>
      </w:r>
      <w:r>
        <w:rPr>
          <w:b/>
          <w:lang w:val="fr-FR"/>
        </w:rPr>
        <w:t>eu</w:t>
      </w:r>
      <w:r w:rsidR="00CC02FA" w:rsidRPr="0061659D">
        <w:rPr>
          <w:b/>
          <w:lang w:val="fr-FR"/>
        </w:rPr>
        <w:t>r</w:t>
      </w:r>
    </w:p>
    <w:p w14:paraId="4F40B7F4" w14:textId="51588979" w:rsidR="00CC02FA" w:rsidRPr="0061659D" w:rsidRDefault="0061659D" w:rsidP="00B445B8">
      <w:pPr>
        <w:rPr>
          <w:i/>
          <w:lang w:val="fr-FR"/>
        </w:rPr>
      </w:pPr>
      <w:r>
        <w:rPr>
          <w:i/>
          <w:lang w:val="fr-FR"/>
        </w:rPr>
        <w:t>Nom et affiliation</w:t>
      </w:r>
    </w:p>
    <w:p w14:paraId="00DDF06C" w14:textId="26E23064" w:rsidR="0057099F" w:rsidRPr="0061659D" w:rsidRDefault="0061659D" w:rsidP="00B445B8">
      <w:pPr>
        <w:rPr>
          <w:i/>
          <w:lang w:val="fr-FR"/>
        </w:rPr>
      </w:pPr>
      <w:r>
        <w:rPr>
          <w:i/>
          <w:lang w:val="fr-FR"/>
        </w:rPr>
        <w:t>B</w:t>
      </w:r>
      <w:r w:rsidR="00CC02FA" w:rsidRPr="0061659D">
        <w:rPr>
          <w:i/>
          <w:lang w:val="fr-FR"/>
        </w:rPr>
        <w:t>io</w:t>
      </w:r>
      <w:r>
        <w:rPr>
          <w:i/>
          <w:lang w:val="fr-FR"/>
        </w:rPr>
        <w:t xml:space="preserve">graphie </w:t>
      </w:r>
      <w:r w:rsidR="00CC02FA" w:rsidRPr="0061659D">
        <w:rPr>
          <w:i/>
          <w:lang w:val="fr-FR"/>
        </w:rPr>
        <w:t xml:space="preserve">(50 </w:t>
      </w:r>
      <w:r>
        <w:rPr>
          <w:i/>
          <w:lang w:val="fr-FR"/>
        </w:rPr>
        <w:t>mots</w:t>
      </w:r>
      <w:r w:rsidR="00CC02FA" w:rsidRPr="0061659D">
        <w:rPr>
          <w:i/>
          <w:lang w:val="fr-FR"/>
        </w:rPr>
        <w:t>)</w:t>
      </w:r>
    </w:p>
    <w:p w14:paraId="5D5D1E79" w14:textId="4CCE8692" w:rsidR="00C3078B" w:rsidRPr="00425684" w:rsidRDefault="00425684" w:rsidP="00591619">
      <w:pPr>
        <w:rPr>
          <w:i/>
          <w:lang w:val="fr-FR"/>
        </w:rPr>
      </w:pPr>
      <w:r w:rsidRPr="00425684">
        <w:rPr>
          <w:i/>
          <w:lang w:val="fr-FR"/>
        </w:rPr>
        <w:t>Photo</w:t>
      </w:r>
    </w:p>
    <w:p w14:paraId="080F44C9" w14:textId="77777777" w:rsidR="00425684" w:rsidRPr="0061659D" w:rsidRDefault="00425684" w:rsidP="00591619">
      <w:pPr>
        <w:rPr>
          <w:lang w:val="fr-FR"/>
        </w:rPr>
      </w:pPr>
    </w:p>
    <w:p w14:paraId="5866ED7C" w14:textId="77777777" w:rsidR="00591619" w:rsidRPr="0061659D" w:rsidRDefault="00591619" w:rsidP="00591619">
      <w:pPr>
        <w:jc w:val="both"/>
        <w:rPr>
          <w:b/>
          <w:lang w:val="fr-FR"/>
        </w:rPr>
      </w:pPr>
      <w:r w:rsidRPr="0061659D">
        <w:rPr>
          <w:b/>
          <w:lang w:val="fr-FR"/>
        </w:rPr>
        <w:t>Copyright</w:t>
      </w:r>
    </w:p>
    <w:p w14:paraId="7FB19811" w14:textId="1F7D0A34" w:rsidR="00C3078B" w:rsidRPr="0013596B" w:rsidRDefault="00591619" w:rsidP="00591619">
      <w:pPr>
        <w:jc w:val="both"/>
        <w:rPr>
          <w:lang w:val="fr-FR"/>
        </w:rPr>
      </w:pPr>
      <w:r w:rsidRPr="0013596B">
        <w:rPr>
          <w:lang w:val="fr-FR"/>
        </w:rPr>
        <w:t>© 20</w:t>
      </w:r>
      <w:r w:rsidR="0061659D" w:rsidRPr="0013596B">
        <w:rPr>
          <w:lang w:val="fr-FR"/>
        </w:rPr>
        <w:t>xx</w:t>
      </w:r>
      <w:r w:rsidRPr="0013596B">
        <w:rPr>
          <w:lang w:val="fr-FR"/>
        </w:rPr>
        <w:t xml:space="preserve"> </w:t>
      </w:r>
      <w:r w:rsidR="0061659D" w:rsidRPr="0013596B">
        <w:rPr>
          <w:lang w:val="fr-FR"/>
        </w:rPr>
        <w:t>par l’auteur</w:t>
      </w:r>
      <w:r w:rsidRPr="0013596B">
        <w:rPr>
          <w:lang w:val="fr-FR"/>
        </w:rPr>
        <w:t xml:space="preserve">. </w:t>
      </w:r>
      <w:r w:rsidR="0061659D" w:rsidRPr="0013596B">
        <w:rPr>
          <w:lang w:val="fr-FR"/>
        </w:rPr>
        <w:t xml:space="preserve">Sauf mention contraire, le contenu du </w:t>
      </w:r>
      <w:r w:rsidRPr="0013596B">
        <w:rPr>
          <w:lang w:val="fr-FR"/>
        </w:rPr>
        <w:t>blog</w:t>
      </w:r>
      <w:r w:rsidR="0061659D" w:rsidRPr="0013596B">
        <w:rPr>
          <w:lang w:val="fr-FR"/>
        </w:rPr>
        <w:t xml:space="preserve"> de la Société de Biomécanique (texte et figures) est distribué sous licence </w:t>
      </w:r>
      <w:hyperlink r:id="rId8" w:history="1">
        <w:r w:rsidRPr="0013596B">
          <w:rPr>
            <w:rStyle w:val="Lienhypertexte"/>
            <w:lang w:val="fr-FR"/>
          </w:rPr>
          <w:t xml:space="preserve">Creative Commons </w:t>
        </w:r>
        <w:r w:rsidR="00B96AB7" w:rsidRPr="0013596B">
          <w:rPr>
            <w:rStyle w:val="Lienhypertexte"/>
            <w:lang w:val="fr-FR"/>
          </w:rPr>
          <w:t>Attribution - Partage dans les mêmes conditions 4.0</w:t>
        </w:r>
      </w:hyperlink>
      <w:r w:rsidRPr="0013596B">
        <w:rPr>
          <w:lang w:val="fr-FR"/>
        </w:rPr>
        <w:t xml:space="preserve">. </w:t>
      </w:r>
    </w:p>
    <w:p w14:paraId="5B23C533" w14:textId="77777777" w:rsidR="00EE2EA0" w:rsidRPr="0061659D" w:rsidRDefault="00EE2EA0" w:rsidP="00591619">
      <w:pPr>
        <w:jc w:val="both"/>
        <w:rPr>
          <w:highlight w:val="yellow"/>
          <w:lang w:val="fr-FR"/>
        </w:rPr>
      </w:pPr>
    </w:p>
    <w:p w14:paraId="3D3F16FE" w14:textId="3AAE4A49" w:rsidR="00591619" w:rsidRPr="0061659D" w:rsidRDefault="00591619" w:rsidP="00F75221">
      <w:pPr>
        <w:widowControl w:val="0"/>
        <w:autoSpaceDE w:val="0"/>
        <w:autoSpaceDN w:val="0"/>
        <w:adjustRightInd w:val="0"/>
        <w:rPr>
          <w:b/>
          <w:lang w:val="fr-FR"/>
        </w:rPr>
      </w:pPr>
    </w:p>
    <w:p w14:paraId="2C4C2F76" w14:textId="01C585FB" w:rsidR="0061659D" w:rsidRPr="0061659D" w:rsidRDefault="0061659D">
      <w:pPr>
        <w:spacing w:after="200" w:line="276" w:lineRule="auto"/>
        <w:rPr>
          <w:b/>
          <w:lang w:val="fr-FR"/>
        </w:rPr>
      </w:pPr>
      <w:r w:rsidRPr="0061659D">
        <w:rPr>
          <w:b/>
          <w:lang w:val="fr-FR"/>
        </w:rPr>
        <w:br w:type="page"/>
      </w:r>
    </w:p>
    <w:p w14:paraId="61604F9D" w14:textId="77777777" w:rsidR="0061659D" w:rsidRPr="005B0B37" w:rsidRDefault="0061659D" w:rsidP="0061659D">
      <w:pPr>
        <w:jc w:val="center"/>
        <w:rPr>
          <w:b/>
          <w:lang w:val="en-US"/>
        </w:rPr>
      </w:pPr>
      <w:r w:rsidRPr="005B0B37">
        <w:rPr>
          <w:b/>
          <w:lang w:val="en-US"/>
        </w:rPr>
        <w:lastRenderedPageBreak/>
        <w:t>Title of blog post</w:t>
      </w:r>
    </w:p>
    <w:p w14:paraId="46DB1CB7" w14:textId="77777777" w:rsidR="0061659D" w:rsidRPr="005B0B37" w:rsidRDefault="0061659D" w:rsidP="0061659D">
      <w:pPr>
        <w:pStyle w:val="Paragraphedeliste"/>
        <w:ind w:left="0"/>
        <w:jc w:val="center"/>
        <w:rPr>
          <w:i/>
          <w:lang w:val="en-US"/>
        </w:rPr>
      </w:pPr>
      <w:r w:rsidRPr="005B0B37">
        <w:rPr>
          <w:i/>
          <w:lang w:val="en-US"/>
        </w:rPr>
        <w:t>Max 100 characters</w:t>
      </w:r>
    </w:p>
    <w:p w14:paraId="5EE97AC9" w14:textId="77777777" w:rsidR="0061659D" w:rsidRPr="005B0B37" w:rsidRDefault="0061659D" w:rsidP="0061659D">
      <w:pPr>
        <w:pStyle w:val="Paragraphedeliste"/>
        <w:ind w:left="0"/>
        <w:jc w:val="center"/>
        <w:rPr>
          <w:lang w:val="en-US"/>
        </w:rPr>
      </w:pPr>
      <w:r w:rsidRPr="005B0B37">
        <w:rPr>
          <w:i/>
          <w:lang w:val="en-US"/>
        </w:rPr>
        <w:t>Your title can be catchy to draw attention</w:t>
      </w:r>
    </w:p>
    <w:p w14:paraId="3E1856D9" w14:textId="77777777" w:rsidR="0061659D" w:rsidRPr="005B0B37" w:rsidRDefault="0061659D" w:rsidP="0061659D">
      <w:pPr>
        <w:jc w:val="center"/>
        <w:rPr>
          <w:lang w:val="en-US"/>
        </w:rPr>
      </w:pPr>
    </w:p>
    <w:p w14:paraId="46C896E7" w14:textId="77777777" w:rsidR="0061659D" w:rsidRPr="005B0B37" w:rsidRDefault="0061659D" w:rsidP="0061659D">
      <w:pPr>
        <w:rPr>
          <w:lang w:val="en-US"/>
        </w:rPr>
      </w:pPr>
    </w:p>
    <w:p w14:paraId="1851EE1E" w14:textId="77777777" w:rsidR="0061659D" w:rsidRPr="005B0B37" w:rsidRDefault="0061659D" w:rsidP="0061659D">
      <w:pPr>
        <w:rPr>
          <w:b/>
          <w:lang w:val="en-US"/>
        </w:rPr>
      </w:pPr>
      <w:r w:rsidRPr="005B0B37">
        <w:rPr>
          <w:b/>
          <w:lang w:val="en-US"/>
        </w:rPr>
        <w:t>Main body</w:t>
      </w:r>
    </w:p>
    <w:p w14:paraId="1A28B258" w14:textId="77777777" w:rsidR="0061659D" w:rsidRPr="005B0B37" w:rsidRDefault="0061659D" w:rsidP="0061659D">
      <w:pPr>
        <w:rPr>
          <w:i/>
          <w:lang w:val="en-US"/>
        </w:rPr>
      </w:pPr>
      <w:r w:rsidRPr="005B0B37">
        <w:rPr>
          <w:i/>
          <w:lang w:val="en-US"/>
        </w:rPr>
        <w:t>Word limit: 500 words</w:t>
      </w:r>
    </w:p>
    <w:p w14:paraId="264E8B59" w14:textId="77777777" w:rsidR="0061659D" w:rsidRPr="005B0B37" w:rsidRDefault="0061659D" w:rsidP="0061659D">
      <w:pPr>
        <w:rPr>
          <w:i/>
          <w:lang w:val="en-US"/>
        </w:rPr>
      </w:pPr>
      <w:r w:rsidRPr="005B0B37">
        <w:rPr>
          <w:i/>
          <w:lang w:val="en-US"/>
        </w:rPr>
        <w:t>Suggested structure (no headings):</w:t>
      </w:r>
    </w:p>
    <w:p w14:paraId="2E44A3B5" w14:textId="4959FA85" w:rsidR="0061659D" w:rsidRPr="005B0B37" w:rsidRDefault="0061659D" w:rsidP="0061659D">
      <w:pPr>
        <w:pStyle w:val="Paragraphedeliste"/>
        <w:numPr>
          <w:ilvl w:val="0"/>
          <w:numId w:val="3"/>
        </w:numPr>
        <w:rPr>
          <w:i/>
          <w:lang w:val="en-US"/>
        </w:rPr>
      </w:pPr>
      <w:r w:rsidRPr="005B0B37">
        <w:rPr>
          <w:i/>
          <w:lang w:val="en-US"/>
        </w:rPr>
        <w:t xml:space="preserve">Paragraph 1: background, rationale (what the study was about, why </w:t>
      </w:r>
      <w:proofErr w:type="gramStart"/>
      <w:r w:rsidRPr="005B0B37">
        <w:rPr>
          <w:i/>
          <w:lang w:val="en-US"/>
        </w:rPr>
        <w:t>was it</w:t>
      </w:r>
      <w:proofErr w:type="gramEnd"/>
      <w:r w:rsidRPr="005B0B37">
        <w:rPr>
          <w:i/>
          <w:lang w:val="en-US"/>
        </w:rPr>
        <w:t xml:space="preserve"> done)</w:t>
      </w:r>
      <w:r w:rsidR="005B0B37" w:rsidRPr="005B0B37">
        <w:rPr>
          <w:i/>
          <w:lang w:val="en-US"/>
        </w:rPr>
        <w:t>. Try to make it accessible for every readers, even none specialists</w:t>
      </w:r>
      <w:r w:rsidR="005B0B37">
        <w:rPr>
          <w:i/>
          <w:lang w:val="en-US"/>
        </w:rPr>
        <w:t xml:space="preserve"> </w:t>
      </w:r>
      <w:r w:rsidR="005B0B37" w:rsidRPr="005B0B37">
        <w:rPr>
          <w:i/>
          <w:lang w:val="en-US"/>
        </w:rPr>
        <w:t>of your field of biomechanics.</w:t>
      </w:r>
    </w:p>
    <w:p w14:paraId="1A493072" w14:textId="77777777" w:rsidR="0061659D" w:rsidRPr="005B0B37" w:rsidRDefault="0061659D" w:rsidP="0061659D">
      <w:pPr>
        <w:pStyle w:val="Paragraphedeliste"/>
        <w:numPr>
          <w:ilvl w:val="0"/>
          <w:numId w:val="3"/>
        </w:numPr>
        <w:rPr>
          <w:i/>
          <w:lang w:val="en-US"/>
        </w:rPr>
      </w:pPr>
      <w:r w:rsidRPr="005B0B37">
        <w:rPr>
          <w:i/>
          <w:lang w:val="en-US"/>
        </w:rPr>
        <w:t>Paragraph 2: brief methods and results</w:t>
      </w:r>
    </w:p>
    <w:p w14:paraId="04D44927" w14:textId="77777777" w:rsidR="0061659D" w:rsidRPr="005B0B37" w:rsidRDefault="0061659D" w:rsidP="0061659D">
      <w:pPr>
        <w:pStyle w:val="Paragraphedeliste"/>
        <w:numPr>
          <w:ilvl w:val="0"/>
          <w:numId w:val="3"/>
        </w:numPr>
        <w:rPr>
          <w:i/>
          <w:lang w:val="en-US"/>
        </w:rPr>
      </w:pPr>
      <w:r w:rsidRPr="005B0B37">
        <w:rPr>
          <w:i/>
          <w:lang w:val="en-US"/>
        </w:rPr>
        <w:t>Paragraph 3: implications (clinical, further research), conclusion</w:t>
      </w:r>
    </w:p>
    <w:p w14:paraId="5F07186F" w14:textId="77777777" w:rsidR="0061659D" w:rsidRPr="005B0B37" w:rsidRDefault="0061659D" w:rsidP="0061659D">
      <w:pPr>
        <w:rPr>
          <w:lang w:val="en-US"/>
        </w:rPr>
      </w:pPr>
    </w:p>
    <w:p w14:paraId="2E414E2A" w14:textId="77777777" w:rsidR="0061659D" w:rsidRPr="005B0B37" w:rsidRDefault="0061659D" w:rsidP="0061659D">
      <w:pPr>
        <w:rPr>
          <w:b/>
          <w:lang w:val="en-US"/>
        </w:rPr>
      </w:pPr>
      <w:r w:rsidRPr="005B0B37">
        <w:rPr>
          <w:b/>
          <w:lang w:val="en-US"/>
        </w:rPr>
        <w:t>Figure</w:t>
      </w:r>
    </w:p>
    <w:p w14:paraId="1A60740E" w14:textId="77777777" w:rsidR="0061659D" w:rsidRPr="005B0B37" w:rsidRDefault="0061659D" w:rsidP="0061659D">
      <w:pPr>
        <w:pStyle w:val="Paragraphedeliste"/>
        <w:numPr>
          <w:ilvl w:val="0"/>
          <w:numId w:val="4"/>
        </w:numPr>
        <w:rPr>
          <w:i/>
          <w:lang w:val="en-US"/>
        </w:rPr>
      </w:pPr>
      <w:r w:rsidRPr="005B0B37">
        <w:rPr>
          <w:i/>
          <w:lang w:val="en-US"/>
        </w:rPr>
        <w:t>1 Figure / photograph related to the research for use on social media (e.g. twitter, Facebook) and in newsletters. To avoid copyright problems, please create a different figure than your published one unless you’re sure that you have permission to use the figure.</w:t>
      </w:r>
    </w:p>
    <w:p w14:paraId="01510BEA" w14:textId="77777777" w:rsidR="0061659D" w:rsidRPr="005B0B37" w:rsidRDefault="0061659D" w:rsidP="0061659D">
      <w:pPr>
        <w:rPr>
          <w:lang w:val="en-US"/>
        </w:rPr>
      </w:pPr>
    </w:p>
    <w:p w14:paraId="1D42C6C8" w14:textId="77777777" w:rsidR="0061659D" w:rsidRPr="005B0B37" w:rsidRDefault="0061659D" w:rsidP="0061659D">
      <w:pPr>
        <w:rPr>
          <w:b/>
          <w:lang w:val="en-US"/>
        </w:rPr>
      </w:pPr>
      <w:r w:rsidRPr="005B0B37">
        <w:rPr>
          <w:b/>
          <w:lang w:val="en-US"/>
        </w:rPr>
        <w:t>Publication</w:t>
      </w:r>
    </w:p>
    <w:p w14:paraId="25D0B808" w14:textId="77777777" w:rsidR="0061659D" w:rsidRPr="005B0B37" w:rsidRDefault="0061659D" w:rsidP="0061659D">
      <w:pPr>
        <w:jc w:val="both"/>
        <w:rPr>
          <w:i/>
          <w:lang w:val="en-US"/>
        </w:rPr>
      </w:pPr>
      <w:r w:rsidRPr="005B0B37">
        <w:rPr>
          <w:i/>
          <w:lang w:val="en-US"/>
        </w:rPr>
        <w:t>Reference to the original paper (full citation clearly listing all authors, with a link to the journal). Use the APA style</w:t>
      </w:r>
    </w:p>
    <w:p w14:paraId="5330D3EC" w14:textId="77777777" w:rsidR="0061659D" w:rsidRPr="005B0B37" w:rsidRDefault="0061659D" w:rsidP="0061659D">
      <w:pPr>
        <w:jc w:val="both"/>
        <w:rPr>
          <w:i/>
          <w:lang w:val="en-US"/>
        </w:rPr>
      </w:pPr>
    </w:p>
    <w:p w14:paraId="133EF218" w14:textId="77777777" w:rsidR="0061659D" w:rsidRPr="005B0B37" w:rsidRDefault="0061659D" w:rsidP="0061659D">
      <w:pPr>
        <w:rPr>
          <w:b/>
          <w:lang w:val="en-US"/>
        </w:rPr>
      </w:pPr>
      <w:r w:rsidRPr="005B0B37">
        <w:rPr>
          <w:b/>
          <w:lang w:val="en-US"/>
        </w:rPr>
        <w:t>The author</w:t>
      </w:r>
    </w:p>
    <w:p w14:paraId="70DA4D58" w14:textId="77777777" w:rsidR="0061659D" w:rsidRPr="005B0B37" w:rsidRDefault="0061659D" w:rsidP="0061659D">
      <w:pPr>
        <w:rPr>
          <w:i/>
          <w:lang w:val="en-US"/>
        </w:rPr>
      </w:pPr>
      <w:r w:rsidRPr="005B0B37">
        <w:rPr>
          <w:i/>
          <w:lang w:val="en-US"/>
        </w:rPr>
        <w:t>Your name and full affiliation</w:t>
      </w:r>
    </w:p>
    <w:p w14:paraId="01D625E1" w14:textId="77777777" w:rsidR="0061659D" w:rsidRPr="005B0B37" w:rsidRDefault="0061659D" w:rsidP="0061659D">
      <w:pPr>
        <w:rPr>
          <w:i/>
          <w:lang w:val="en-US"/>
        </w:rPr>
      </w:pPr>
      <w:r w:rsidRPr="005B0B37">
        <w:rPr>
          <w:i/>
          <w:lang w:val="en-US"/>
        </w:rPr>
        <w:t>Short bio (50 words)</w:t>
      </w:r>
    </w:p>
    <w:p w14:paraId="0F77D46D" w14:textId="6B0E0CC0" w:rsidR="0061659D" w:rsidRPr="00425684" w:rsidRDefault="00425684" w:rsidP="0061659D">
      <w:pPr>
        <w:rPr>
          <w:i/>
          <w:lang w:val="en-US"/>
        </w:rPr>
      </w:pPr>
      <w:bookmarkStart w:id="0" w:name="_GoBack"/>
      <w:r w:rsidRPr="00425684">
        <w:rPr>
          <w:i/>
          <w:lang w:val="en-US"/>
        </w:rPr>
        <w:t>Picture</w:t>
      </w:r>
    </w:p>
    <w:bookmarkEnd w:id="0"/>
    <w:p w14:paraId="0142644A" w14:textId="77777777" w:rsidR="00425684" w:rsidRPr="005B0B37" w:rsidRDefault="00425684" w:rsidP="0061659D">
      <w:pPr>
        <w:rPr>
          <w:lang w:val="en-US"/>
        </w:rPr>
      </w:pPr>
    </w:p>
    <w:p w14:paraId="031D091C" w14:textId="77777777" w:rsidR="0061659D" w:rsidRPr="005B0B37" w:rsidRDefault="0061659D" w:rsidP="0061659D">
      <w:pPr>
        <w:jc w:val="both"/>
        <w:rPr>
          <w:b/>
          <w:lang w:val="en-US"/>
        </w:rPr>
      </w:pPr>
      <w:r w:rsidRPr="005B0B37">
        <w:rPr>
          <w:b/>
          <w:lang w:val="en-US"/>
        </w:rPr>
        <w:t>Copyright</w:t>
      </w:r>
    </w:p>
    <w:p w14:paraId="0BF3216F" w14:textId="036BDE85" w:rsidR="0061659D" w:rsidRPr="005B0B37" w:rsidRDefault="0061659D" w:rsidP="0061659D">
      <w:pPr>
        <w:jc w:val="both"/>
        <w:rPr>
          <w:lang w:val="en-US"/>
        </w:rPr>
      </w:pPr>
      <w:r w:rsidRPr="005B0B37">
        <w:rPr>
          <w:lang w:val="en-US"/>
        </w:rPr>
        <w:t>© 20</w:t>
      </w:r>
      <w:r w:rsidR="00B96AB7" w:rsidRPr="005B0B37">
        <w:rPr>
          <w:lang w:val="en-US"/>
        </w:rPr>
        <w:t>xx</w:t>
      </w:r>
      <w:r w:rsidRPr="005B0B37">
        <w:rPr>
          <w:lang w:val="en-US"/>
        </w:rPr>
        <w:t xml:space="preserve"> by the author. Except as otherwise noted, the blog</w:t>
      </w:r>
      <w:r w:rsidR="00B96AB7" w:rsidRPr="005B0B37">
        <w:rPr>
          <w:lang w:val="en-US"/>
        </w:rPr>
        <w:t xml:space="preserve"> de la </w:t>
      </w:r>
      <w:proofErr w:type="spellStart"/>
      <w:r w:rsidR="00B96AB7" w:rsidRPr="005B0B37">
        <w:rPr>
          <w:lang w:val="en-US"/>
        </w:rPr>
        <w:t>Société</w:t>
      </w:r>
      <w:proofErr w:type="spellEnd"/>
      <w:r w:rsidR="00B96AB7" w:rsidRPr="005B0B37">
        <w:rPr>
          <w:lang w:val="en-US"/>
        </w:rPr>
        <w:t xml:space="preserve"> de </w:t>
      </w:r>
      <w:proofErr w:type="spellStart"/>
      <w:r w:rsidR="00B96AB7" w:rsidRPr="005B0B37">
        <w:rPr>
          <w:lang w:val="en-US"/>
        </w:rPr>
        <w:t>Biomécanique</w:t>
      </w:r>
      <w:proofErr w:type="spellEnd"/>
      <w:r w:rsidRPr="005B0B37">
        <w:rPr>
          <w:lang w:val="en-US"/>
        </w:rPr>
        <w:t xml:space="preserve">, including its text and figures, is licensed under a </w:t>
      </w:r>
      <w:hyperlink r:id="rId9" w:history="1">
        <w:r w:rsidRPr="005B0B37">
          <w:rPr>
            <w:rStyle w:val="Lienhypertexte"/>
            <w:lang w:val="en-US"/>
          </w:rPr>
          <w:t>Creative Commons Attribution-</w:t>
        </w:r>
        <w:proofErr w:type="spellStart"/>
        <w:r w:rsidRPr="005B0B37">
          <w:rPr>
            <w:rStyle w:val="Lienhypertexte"/>
            <w:lang w:val="en-US"/>
          </w:rPr>
          <w:t>ShareAlike</w:t>
        </w:r>
        <w:proofErr w:type="spellEnd"/>
        <w:r w:rsidRPr="005B0B37">
          <w:rPr>
            <w:rStyle w:val="Lienhypertexte"/>
            <w:lang w:val="en-US"/>
          </w:rPr>
          <w:t xml:space="preserve"> 4.0 International License</w:t>
        </w:r>
      </w:hyperlink>
      <w:r w:rsidRPr="005B0B37">
        <w:rPr>
          <w:lang w:val="en-US"/>
        </w:rPr>
        <w:t xml:space="preserve">. </w:t>
      </w:r>
    </w:p>
    <w:p w14:paraId="095663E4" w14:textId="77777777" w:rsidR="0061659D" w:rsidRPr="005B0B37" w:rsidRDefault="0061659D" w:rsidP="0061659D">
      <w:pPr>
        <w:jc w:val="both"/>
        <w:rPr>
          <w:highlight w:val="yellow"/>
          <w:lang w:val="en-US"/>
        </w:rPr>
      </w:pPr>
    </w:p>
    <w:p w14:paraId="67D85437" w14:textId="77777777" w:rsidR="0061659D" w:rsidRPr="005B0B37" w:rsidRDefault="0061659D" w:rsidP="0061659D">
      <w:pPr>
        <w:widowControl w:val="0"/>
        <w:autoSpaceDE w:val="0"/>
        <w:autoSpaceDN w:val="0"/>
        <w:adjustRightInd w:val="0"/>
        <w:rPr>
          <w:b/>
          <w:lang w:val="en-US"/>
        </w:rPr>
      </w:pPr>
    </w:p>
    <w:p w14:paraId="11B1A5EF" w14:textId="77777777" w:rsidR="0061659D" w:rsidRPr="0061659D" w:rsidRDefault="0061659D" w:rsidP="00F75221">
      <w:pPr>
        <w:widowControl w:val="0"/>
        <w:autoSpaceDE w:val="0"/>
        <w:autoSpaceDN w:val="0"/>
        <w:adjustRightInd w:val="0"/>
        <w:rPr>
          <w:b/>
          <w:lang w:val="fr-FR"/>
        </w:rPr>
      </w:pPr>
    </w:p>
    <w:sectPr w:rsidR="0061659D" w:rsidRPr="0061659D" w:rsidSect="00E451BF">
      <w:headerReference w:type="default" r:id="rId10"/>
      <w:footerReference w:type="default" r:id="rId11"/>
      <w:pgSz w:w="11906" w:h="16838"/>
      <w:pgMar w:top="1440" w:right="1440" w:bottom="1440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5538AA" w14:textId="77777777" w:rsidR="00963600" w:rsidRDefault="00963600" w:rsidP="00E451BF">
      <w:r>
        <w:separator/>
      </w:r>
    </w:p>
  </w:endnote>
  <w:endnote w:type="continuationSeparator" w:id="0">
    <w:p w14:paraId="7E5D5EF9" w14:textId="77777777" w:rsidR="00963600" w:rsidRDefault="00963600" w:rsidP="00E45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C22EEA" w14:textId="77777777" w:rsidR="00E451BF" w:rsidRDefault="00E451BF">
    <w:pPr>
      <w:pStyle w:val="Pieddepage"/>
    </w:pPr>
  </w:p>
  <w:p w14:paraId="7F8EAFE7" w14:textId="77777777" w:rsidR="00E451BF" w:rsidRDefault="00E451BF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039443" w14:textId="77777777" w:rsidR="00963600" w:rsidRDefault="00963600" w:rsidP="00E451BF">
      <w:r>
        <w:separator/>
      </w:r>
    </w:p>
  </w:footnote>
  <w:footnote w:type="continuationSeparator" w:id="0">
    <w:p w14:paraId="734F675C" w14:textId="77777777" w:rsidR="00963600" w:rsidRDefault="00963600" w:rsidP="00E451B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FD9636" w14:textId="2CF178F9" w:rsidR="00E451BF" w:rsidRDefault="00B445B8" w:rsidP="00E451BF">
    <w:pPr>
      <w:pStyle w:val="En-tte"/>
      <w:ind w:left="-993"/>
    </w:pPr>
    <w:r w:rsidRPr="0073385A">
      <w:rPr>
        <w:noProof/>
        <w:lang w:val="fr-FR" w:eastAsia="fr-F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6BAC093" wp14:editId="057A9242">
              <wp:simplePos x="0" y="0"/>
              <wp:positionH relativeFrom="column">
                <wp:posOffset>0</wp:posOffset>
              </wp:positionH>
              <wp:positionV relativeFrom="paragraph">
                <wp:posOffset>177165</wp:posOffset>
              </wp:positionV>
              <wp:extent cx="1530350" cy="421005"/>
              <wp:effectExtent l="0" t="0" r="0" b="0"/>
              <wp:wrapThrough wrapText="bothSides">
                <wp:wrapPolygon edited="0">
                  <wp:start x="1613" y="0"/>
                  <wp:lineTo x="0" y="8796"/>
                  <wp:lineTo x="0" y="11729"/>
                  <wp:lineTo x="1344" y="15638"/>
                  <wp:lineTo x="1344" y="20525"/>
                  <wp:lineTo x="1613" y="20525"/>
                  <wp:lineTo x="19090" y="20525"/>
                  <wp:lineTo x="21241" y="20525"/>
                  <wp:lineTo x="21241" y="8796"/>
                  <wp:lineTo x="2958" y="0"/>
                  <wp:lineTo x="1613" y="0"/>
                </wp:wrapPolygon>
              </wp:wrapThrough>
              <wp:docPr id="9" name="Groupe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30350" cy="421005"/>
                        <a:chOff x="0" y="0"/>
                        <a:chExt cx="1530350" cy="421005"/>
                      </a:xfrm>
                    </wpg:grpSpPr>
                    <pic:pic xmlns:pic="http://schemas.openxmlformats.org/drawingml/2006/picture">
                      <pic:nvPicPr>
                        <pic:cNvPr id="11" name="Image 11" descr="http://www.biomecanique.org/templates/g5_hydrogen/custom/images/logos/Texte800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38150" y="165100"/>
                          <a:ext cx="109220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2" name="Image 1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21005" cy="42100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0D09CAF" id="Groupe 9" o:spid="_x0000_s1026" style="position:absolute;margin-left:0;margin-top:13.95pt;width:120.5pt;height:33.15pt;z-index:251659264" coordsize="15303,42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11" o:spid="_x0000_s1027" type="#_x0000_t75" alt="http://www.biomecanique.org/templates/g5_hydrogen/custom/images/logos/Texte800.png" style="position:absolute;left:4381;top:1651;width:10922;height:254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Odi8PBAAAA2wAAAA8AAABkcnMvZG93bnJldi54bWxET02LwjAQvQv7H8IseFnWtIrubjWKyAqy&#10;J60ePA7N2BabSUmidv+9EQRv83ifM1t0phFXcr62rCAdJCCIC6trLhUc9uvPbxA+IGtsLJOCf/Kw&#10;mL/1Zphpe+MdXfNQihjCPkMFVQhtJqUvKjLoB7YljtzJOoMhQldK7fAWw00jh0kykQZrjg0VtrSq&#10;qDjnF6Pgp2lHp+Omc+nf1/iXc/wYb9cXpfrv3XIKIlAXXuKne6Pj/BQev8QD5PwO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Odi8PBAAAA2wAAAA8AAAAAAAAAAAAAAAAAnwIA&#10;AGRycy9kb3ducmV2LnhtbFBLBQYAAAAABAAEAPcAAACNAwAAAAA=&#10;">
                <v:imagedata r:id="rId3" o:title="Texte800"/>
                <v:path arrowok="t"/>
              </v:shape>
              <v:shape id="Image 12" o:spid="_x0000_s1028" type="#_x0000_t75" style="position:absolute;width:4210;height:421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s4HQjAAAAA2wAAAA8AAABkcnMvZG93bnJldi54bWxET9uKwjAQfV/wH8II+7amFpGlGosIwrIg&#10;6/15bMZebCaliVr/3ggLvs3hXGeadqYWN2pdaVnBcBCBIM6sLjlXsN8tv75BOI+ssbZMCh7kIJ31&#10;PqaYaHvnDd22PhchhF2CCgrvm0RKlxVk0A1sQxy4s20N+gDbXOoW7yHc1DKOorE0WHJoKLChRUHZ&#10;ZXs1CvJTdbyuLq46/JXreLzmKBv97pX67HfzCQhPnX+L/90/OsyP4fVLOEDOng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KzgdCMAAAADbAAAADwAAAAAAAAAAAAAAAACfAgAA&#10;ZHJzL2Rvd25yZXYueG1sUEsFBgAAAAAEAAQA9wAAAIwDAAAAAA==&#10;">
                <v:imagedata r:id="rId4" o:title=""/>
                <v:path arrowok="t"/>
              </v:shape>
              <w10:wrap type="through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9553A75"/>
    <w:multiLevelType w:val="hybridMultilevel"/>
    <w:tmpl w:val="91CA5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C76AD"/>
    <w:multiLevelType w:val="hybridMultilevel"/>
    <w:tmpl w:val="372CF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C3495"/>
    <w:multiLevelType w:val="hybridMultilevel"/>
    <w:tmpl w:val="046E3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C533C"/>
    <w:multiLevelType w:val="hybridMultilevel"/>
    <w:tmpl w:val="FF483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310B60"/>
    <w:multiLevelType w:val="hybridMultilevel"/>
    <w:tmpl w:val="25603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B72A7A"/>
    <w:multiLevelType w:val="hybridMultilevel"/>
    <w:tmpl w:val="A85669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4"/>
  </w:num>
  <w:num w:numId="5">
    <w:abstractNumId w:val="0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3NTE0NrEwNTKxMDRT0lEKTi0uzszPAykwrAUAH1IPmiwAAAA="/>
  </w:docVars>
  <w:rsids>
    <w:rsidRoot w:val="00CC02FA"/>
    <w:rsid w:val="000F28DD"/>
    <w:rsid w:val="0013596B"/>
    <w:rsid w:val="0022395C"/>
    <w:rsid w:val="002B225D"/>
    <w:rsid w:val="002B4FFB"/>
    <w:rsid w:val="002C2A3E"/>
    <w:rsid w:val="002E4A2E"/>
    <w:rsid w:val="0031391D"/>
    <w:rsid w:val="0038551D"/>
    <w:rsid w:val="00425684"/>
    <w:rsid w:val="0057099F"/>
    <w:rsid w:val="00591619"/>
    <w:rsid w:val="005B0B37"/>
    <w:rsid w:val="005D6CA6"/>
    <w:rsid w:val="0061659D"/>
    <w:rsid w:val="006762C9"/>
    <w:rsid w:val="006E71A3"/>
    <w:rsid w:val="007320DA"/>
    <w:rsid w:val="00820468"/>
    <w:rsid w:val="0084789C"/>
    <w:rsid w:val="00963600"/>
    <w:rsid w:val="009907B2"/>
    <w:rsid w:val="00A94CCE"/>
    <w:rsid w:val="00B445B8"/>
    <w:rsid w:val="00B96AB7"/>
    <w:rsid w:val="00BB633E"/>
    <w:rsid w:val="00BE356F"/>
    <w:rsid w:val="00C15617"/>
    <w:rsid w:val="00C3078B"/>
    <w:rsid w:val="00C921C5"/>
    <w:rsid w:val="00CC02FA"/>
    <w:rsid w:val="00D3629A"/>
    <w:rsid w:val="00DA587A"/>
    <w:rsid w:val="00DB6C59"/>
    <w:rsid w:val="00E451BF"/>
    <w:rsid w:val="00EE2EA0"/>
    <w:rsid w:val="00EF2E34"/>
    <w:rsid w:val="00F75221"/>
    <w:rsid w:val="00F97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,"/>
  <w:listSeparator w:val=";"/>
  <w14:docId w14:val="2A19C3DA"/>
  <w15:docId w15:val="{0AD68C4F-F4E5-4F2A-A035-64C87D8D5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02FA"/>
    <w:pPr>
      <w:spacing w:after="0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Titre1">
    <w:name w:val="heading 1"/>
    <w:basedOn w:val="Normal"/>
    <w:next w:val="Normal"/>
    <w:link w:val="Titre1Car"/>
    <w:uiPriority w:val="9"/>
    <w:qFormat/>
    <w:rsid w:val="00E451BF"/>
    <w:pPr>
      <w:keepNext/>
      <w:keepLines/>
      <w:spacing w:before="480"/>
      <w:outlineLvl w:val="0"/>
    </w:pPr>
    <w:rPr>
      <w:rFonts w:ascii="Arial" w:eastAsiaTheme="majorEastAsia" w:hAnsi="Arial" w:cstheme="majorBidi"/>
      <w:b/>
      <w:bCs/>
      <w:color w:val="215868" w:themeColor="accent5" w:themeShade="80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57099F"/>
    <w:pPr>
      <w:keepNext/>
      <w:keepLines/>
      <w:spacing w:before="200"/>
      <w:outlineLvl w:val="1"/>
    </w:pPr>
    <w:rPr>
      <w:rFonts w:asciiTheme="minorHAnsi" w:eastAsiaTheme="majorEastAsia" w:hAnsiTheme="minorHAnsi" w:cstheme="majorBidi"/>
      <w:b/>
      <w:bCs/>
      <w:color w:val="000000" w:themeColor="text1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C02FA"/>
  </w:style>
  <w:style w:type="character" w:customStyle="1" w:styleId="Titre1Car">
    <w:name w:val="Titre 1 Car"/>
    <w:basedOn w:val="Policepardfaut"/>
    <w:link w:val="Titre1"/>
    <w:uiPriority w:val="9"/>
    <w:rsid w:val="00E451BF"/>
    <w:rPr>
      <w:rFonts w:ascii="Arial" w:eastAsiaTheme="majorEastAsia" w:hAnsi="Arial" w:cstheme="majorBidi"/>
      <w:b/>
      <w:bCs/>
      <w:color w:val="215868" w:themeColor="accent5" w:themeShade="80"/>
      <w:sz w:val="24"/>
      <w:szCs w:val="28"/>
      <w:lang w:eastAsia="en-AU"/>
    </w:rPr>
  </w:style>
  <w:style w:type="character" w:customStyle="1" w:styleId="Titre2Car">
    <w:name w:val="Titre 2 Car"/>
    <w:basedOn w:val="Policepardfaut"/>
    <w:link w:val="Titre2"/>
    <w:uiPriority w:val="9"/>
    <w:rsid w:val="0057099F"/>
    <w:rPr>
      <w:rFonts w:eastAsiaTheme="majorEastAsia" w:cstheme="majorBidi"/>
      <w:b/>
      <w:bCs/>
      <w:color w:val="000000" w:themeColor="text1"/>
      <w:sz w:val="24"/>
      <w:szCs w:val="26"/>
      <w:lang w:eastAsia="en-AU"/>
    </w:rPr>
  </w:style>
  <w:style w:type="paragraph" w:styleId="En-tte">
    <w:name w:val="header"/>
    <w:basedOn w:val="Normal"/>
    <w:link w:val="En-tteCar"/>
    <w:uiPriority w:val="99"/>
    <w:unhideWhenUsed/>
    <w:rsid w:val="00E451BF"/>
    <w:pPr>
      <w:tabs>
        <w:tab w:val="center" w:pos="4513"/>
        <w:tab w:val="right" w:pos="9026"/>
      </w:tabs>
    </w:pPr>
  </w:style>
  <w:style w:type="character" w:customStyle="1" w:styleId="En-tteCar">
    <w:name w:val="En-tête Car"/>
    <w:basedOn w:val="Policepardfaut"/>
    <w:link w:val="En-tte"/>
    <w:uiPriority w:val="99"/>
    <w:rsid w:val="00E451BF"/>
    <w:rPr>
      <w:rFonts w:ascii="Times New Roman" w:hAnsi="Times New Roman" w:cs="Times New Roman"/>
      <w:sz w:val="24"/>
      <w:szCs w:val="24"/>
      <w:lang w:eastAsia="en-AU"/>
    </w:rPr>
  </w:style>
  <w:style w:type="paragraph" w:styleId="Pieddepage">
    <w:name w:val="footer"/>
    <w:basedOn w:val="Normal"/>
    <w:link w:val="PieddepageCar"/>
    <w:uiPriority w:val="99"/>
    <w:unhideWhenUsed/>
    <w:rsid w:val="00E451BF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E451BF"/>
    <w:rPr>
      <w:rFonts w:ascii="Times New Roman" w:hAnsi="Times New Roman" w:cs="Times New Roman"/>
      <w:sz w:val="24"/>
      <w:szCs w:val="24"/>
      <w:lang w:eastAsia="en-AU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E451BF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451BF"/>
    <w:rPr>
      <w:rFonts w:ascii="Tahoma" w:hAnsi="Tahoma" w:cs="Tahoma"/>
      <w:sz w:val="16"/>
      <w:szCs w:val="16"/>
      <w:lang w:eastAsia="en-AU"/>
    </w:rPr>
  </w:style>
  <w:style w:type="character" w:styleId="Lienhypertexte">
    <w:name w:val="Hyperlink"/>
    <w:basedOn w:val="Policepardfaut"/>
    <w:uiPriority w:val="99"/>
    <w:unhideWhenUsed/>
    <w:rsid w:val="00820468"/>
    <w:rPr>
      <w:color w:val="0000FF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591619"/>
    <w:pPr>
      <w:ind w:left="720"/>
      <w:contextualSpacing/>
    </w:pPr>
  </w:style>
  <w:style w:type="paragraph" w:styleId="Bibliographie">
    <w:name w:val="Bibliography"/>
    <w:basedOn w:val="Normal"/>
    <w:next w:val="Normal"/>
    <w:uiPriority w:val="37"/>
    <w:unhideWhenUsed/>
    <w:rsid w:val="00B445B8"/>
    <w:pPr>
      <w:spacing w:line="480" w:lineRule="auto"/>
      <w:ind w:left="720" w:hanging="720"/>
    </w:pPr>
  </w:style>
  <w:style w:type="character" w:styleId="Lienhypertextesuivivisit">
    <w:name w:val="FollowedHyperlink"/>
    <w:basedOn w:val="Policepardfaut"/>
    <w:uiPriority w:val="99"/>
    <w:semiHidden/>
    <w:unhideWhenUsed/>
    <w:rsid w:val="00B96AB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06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26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61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4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1754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97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sa/4.0/legalcode.f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reativecommons.org/licenses/by-sa/4.0/legalcode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BD7FCC-8F91-494C-815D-E17DDBFB24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9</Words>
  <Characters>2085</Characters>
  <Application>Microsoft Office Word</Application>
  <DocSecurity>0</DocSecurity>
  <Lines>17</Lines>
  <Paragraphs>4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London hospitals</Company>
  <LinksUpToDate>false</LinksUpToDate>
  <CharactersWithSpaces>2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Delbaere</dc:creator>
  <cp:lastModifiedBy>ROBERT Thomas</cp:lastModifiedBy>
  <cp:revision>4</cp:revision>
  <dcterms:created xsi:type="dcterms:W3CDTF">2019-11-14T09:51:00Z</dcterms:created>
  <dcterms:modified xsi:type="dcterms:W3CDTF">2020-01-21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G9xtv2pI"/&gt;&lt;style id="http://www.zotero.org/styles/apa" locale="en-GB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